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0999B" w14:textId="408098F7"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bookmarkStart w:id="0" w:name="_GoBack"/>
      <w:bookmarkEnd w:id="0"/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AGENDA</w:t>
      </w:r>
    </w:p>
    <w:p w14:paraId="1851A0AF" w14:textId="26057309" w:rsidR="00A32FDD" w:rsidRDefault="008F3B5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6</w:t>
      </w:r>
      <w:r w:rsidR="00746398" w:rsidRPr="00746398">
        <w:rPr>
          <w:rFonts w:asciiTheme="majorHAnsi" w:hAnsiTheme="majorHAnsi" w:cstheme="minorHAnsi"/>
          <w:b/>
          <w:bCs/>
          <w:iCs/>
          <w:sz w:val="24"/>
          <w:szCs w:val="24"/>
          <w:vertAlign w:val="superscript"/>
        </w:rPr>
        <w:t>th</w:t>
      </w:r>
      <w:r w:rsidR="00746398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746398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meeting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14:paraId="0E8E1718" w14:textId="77777777"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14:paraId="7C18AC10" w14:textId="2F6065CE" w:rsidR="00930740" w:rsidRPr="00A61BAA" w:rsidRDefault="008F3B5D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11 March 2021</w:t>
      </w:r>
    </w:p>
    <w:p w14:paraId="598DD26E" w14:textId="3945F6D4" w:rsidR="00DA5418" w:rsidRPr="00A61BAA" w:rsidRDefault="008F3B5D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/>
          <w:iCs/>
          <w:sz w:val="24"/>
          <w:szCs w:val="24"/>
        </w:rPr>
        <w:t>Brussels (</w:t>
      </w:r>
      <w:r w:rsidR="00763FDD">
        <w:rPr>
          <w:rFonts w:asciiTheme="majorHAnsi" w:hAnsiTheme="majorHAnsi" w:cstheme="minorHAnsi"/>
          <w:b/>
          <w:bCs/>
          <w:i/>
          <w:iCs/>
          <w:sz w:val="24"/>
          <w:szCs w:val="24"/>
        </w:rPr>
        <w:t>webex</w:t>
      </w:r>
      <w:r>
        <w:rPr>
          <w:rFonts w:asciiTheme="majorHAnsi" w:hAnsiTheme="majorHAnsi" w:cstheme="minorHAnsi"/>
          <w:b/>
          <w:bCs/>
          <w:i/>
          <w:iCs/>
          <w:sz w:val="24"/>
          <w:szCs w:val="24"/>
        </w:rPr>
        <w:t>)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10"/>
        <w:gridCol w:w="712"/>
        <w:gridCol w:w="4944"/>
        <w:gridCol w:w="2372"/>
      </w:tblGrid>
      <w:tr w:rsidR="003B5162" w:rsidRPr="001D4DF5" w14:paraId="4DF3B48A" w14:textId="77777777" w:rsidTr="00763FDD">
        <w:tc>
          <w:tcPr>
            <w:tcW w:w="1510" w:type="dxa"/>
          </w:tcPr>
          <w:p w14:paraId="30CEA01A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12" w:type="dxa"/>
          </w:tcPr>
          <w:p w14:paraId="01E0CCA2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4944" w:type="dxa"/>
          </w:tcPr>
          <w:p w14:paraId="28170565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372" w:type="dxa"/>
          </w:tcPr>
          <w:p w14:paraId="1636C36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14:paraId="7084821A" w14:textId="77777777" w:rsidTr="00763FDD">
        <w:tc>
          <w:tcPr>
            <w:tcW w:w="1510" w:type="dxa"/>
            <w:vMerge w:val="restart"/>
            <w:vAlign w:val="center"/>
          </w:tcPr>
          <w:p w14:paraId="37DA4C89" w14:textId="77777777" w:rsidR="00763FDD" w:rsidRPr="00011A71" w:rsidRDefault="00763FDD" w:rsidP="009F4F8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00-12:15</w:t>
            </w:r>
          </w:p>
          <w:p w14:paraId="1961F5B7" w14:textId="2CCE66E2" w:rsidR="00763FDD" w:rsidRPr="00011A71" w:rsidRDefault="00763FDD" w:rsidP="009F4F8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t>Tbilisi time</w:t>
            </w:r>
          </w:p>
        </w:tc>
        <w:tc>
          <w:tcPr>
            <w:tcW w:w="712" w:type="dxa"/>
          </w:tcPr>
          <w:p w14:paraId="5E1C3051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4944" w:type="dxa"/>
          </w:tcPr>
          <w:p w14:paraId="7A766E29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372" w:type="dxa"/>
            <w:vMerge w:val="restart"/>
            <w:vAlign w:val="center"/>
          </w:tcPr>
          <w:p w14:paraId="2C6D19D3" w14:textId="77777777" w:rsidR="001D4DF5" w:rsidRPr="001D4DF5" w:rsidRDefault="00C54528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1106A4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14:paraId="13806148" w14:textId="77777777" w:rsidTr="00763FDD">
        <w:tc>
          <w:tcPr>
            <w:tcW w:w="1510" w:type="dxa"/>
            <w:vMerge/>
            <w:vAlign w:val="center"/>
          </w:tcPr>
          <w:p w14:paraId="2680001B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12" w:type="dxa"/>
          </w:tcPr>
          <w:p w14:paraId="1790CB93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4944" w:type="dxa"/>
          </w:tcPr>
          <w:p w14:paraId="28DE8FF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372" w:type="dxa"/>
            <w:vMerge/>
          </w:tcPr>
          <w:p w14:paraId="7D467841" w14:textId="77777777"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6049E" w:rsidRPr="00464F03" w14:paraId="78945862" w14:textId="77777777" w:rsidTr="00DD4A82">
        <w:trPr>
          <w:trHeight w:val="1133"/>
        </w:trPr>
        <w:tc>
          <w:tcPr>
            <w:tcW w:w="9538" w:type="dxa"/>
            <w:gridSpan w:val="4"/>
            <w:shd w:val="clear" w:color="auto" w:fill="D9D9D9" w:themeFill="background1" w:themeFillShade="D9"/>
            <w:vAlign w:val="center"/>
          </w:tcPr>
          <w:p w14:paraId="41FF4204" w14:textId="14B66F6F" w:rsidR="0036049E" w:rsidRPr="00464F0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.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Cooperation on Employment, Social Policy and Equal Opportunities</w:t>
            </w:r>
          </w:p>
        </w:tc>
      </w:tr>
      <w:tr w:rsidR="0036049E" w14:paraId="7D65610B" w14:textId="77777777" w:rsidTr="00763FDD">
        <w:tc>
          <w:tcPr>
            <w:tcW w:w="1510" w:type="dxa"/>
            <w:vAlign w:val="center"/>
          </w:tcPr>
          <w:p w14:paraId="7882C977" w14:textId="288011BB" w:rsidR="00332FAC" w:rsidRPr="00011A71" w:rsidRDefault="00332FAC" w:rsidP="00332F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15-12:35</w:t>
            </w:r>
          </w:p>
          <w:p w14:paraId="6E0FABFF" w14:textId="6B1750C7" w:rsidR="00763FDD" w:rsidRPr="00011A71" w:rsidRDefault="00763FDD" w:rsidP="00872E6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</w:p>
        </w:tc>
        <w:tc>
          <w:tcPr>
            <w:tcW w:w="712" w:type="dxa"/>
          </w:tcPr>
          <w:p w14:paraId="6A465457" w14:textId="77777777" w:rsidR="0036049E" w:rsidRPr="0073586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14:paraId="271E6D71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4944" w:type="dxa"/>
          </w:tcPr>
          <w:p w14:paraId="555947BD" w14:textId="074C370C" w:rsidR="0036049E" w:rsidRPr="00735863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>Presentation of latest developments in the EU in the area of employment, social p</w:t>
            </w:r>
            <w:r w:rsidR="00041C64">
              <w:rPr>
                <w:rFonts w:asciiTheme="majorHAnsi" w:hAnsiTheme="majorHAnsi"/>
              </w:rPr>
              <w:t>olicies and equal opportunities, including the response to COVID-19 pandemic.</w:t>
            </w:r>
          </w:p>
        </w:tc>
        <w:tc>
          <w:tcPr>
            <w:tcW w:w="2372" w:type="dxa"/>
          </w:tcPr>
          <w:p w14:paraId="5D2206A2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6049E" w14:paraId="7B19F63D" w14:textId="77777777" w:rsidTr="00763FDD">
        <w:trPr>
          <w:trHeight w:val="1997"/>
        </w:trPr>
        <w:tc>
          <w:tcPr>
            <w:tcW w:w="1510" w:type="dxa"/>
            <w:vAlign w:val="center"/>
          </w:tcPr>
          <w:p w14:paraId="6621A85C" w14:textId="17045DC6" w:rsidR="00332FAC" w:rsidRPr="00011A71" w:rsidRDefault="00332FAC" w:rsidP="00332F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5-13:00</w:t>
            </w:r>
          </w:p>
          <w:p w14:paraId="1B253C0F" w14:textId="286C8471" w:rsidR="00763FDD" w:rsidRPr="00011A71" w:rsidRDefault="00763FDD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</w:p>
          <w:p w14:paraId="3548EE4A" w14:textId="79647E2C" w:rsidR="0036049E" w:rsidRPr="00011A71" w:rsidRDefault="0036049E" w:rsidP="00DD4A8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</w:p>
        </w:tc>
        <w:tc>
          <w:tcPr>
            <w:tcW w:w="712" w:type="dxa"/>
          </w:tcPr>
          <w:p w14:paraId="49EA5A22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4944" w:type="dxa"/>
          </w:tcPr>
          <w:p w14:paraId="3E90AE9B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14:paraId="4F874B7F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Revision of the </w:t>
            </w:r>
            <w:r w:rsidR="0036049E"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14:paraId="14682327" w14:textId="77777777" w:rsidR="0076368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Implementation of </w:t>
            </w:r>
            <w:r w:rsidR="0036049E">
              <w:rPr>
                <w:rFonts w:asciiTheme="majorHAnsi" w:hAnsiTheme="majorHAnsi" w:cstheme="minorHAnsi"/>
              </w:rPr>
              <w:t>Occupational Safety and Health (</w:t>
            </w:r>
            <w:r w:rsidR="0036049E" w:rsidRPr="00101864">
              <w:rPr>
                <w:rFonts w:asciiTheme="majorHAnsi" w:hAnsiTheme="majorHAnsi" w:cstheme="minorHAnsi"/>
              </w:rPr>
              <w:t>OSH</w:t>
            </w:r>
            <w:r w:rsidR="0036049E">
              <w:rPr>
                <w:rFonts w:asciiTheme="majorHAnsi" w:hAnsiTheme="majorHAnsi" w:cstheme="minorHAnsi"/>
              </w:rPr>
              <w:t>)</w:t>
            </w:r>
            <w:r w:rsidR="0036049E" w:rsidRPr="00101864">
              <w:rPr>
                <w:rFonts w:asciiTheme="majorHAnsi" w:hAnsiTheme="majorHAnsi" w:cstheme="minorHAnsi"/>
              </w:rPr>
              <w:t xml:space="preserve"> Law </w:t>
            </w:r>
          </w:p>
          <w:p w14:paraId="7A1944BD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ther legislation in the area of labour law</w:t>
            </w:r>
          </w:p>
          <w:p w14:paraId="366F01FE" w14:textId="77777777" w:rsidR="0036049E" w:rsidRPr="00101864" w:rsidRDefault="0036049E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="Sylfaen" w:hAnsi="Sylfaen"/>
                <w:lang w:val="en-US"/>
              </w:rPr>
              <w:t>Labour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372" w:type="dxa"/>
          </w:tcPr>
          <w:p w14:paraId="213A8766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  <w:p w14:paraId="2260F1EC" w14:textId="77777777" w:rsidR="00095F38" w:rsidRDefault="00095F38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5BAC4683" w14:textId="37F54F90" w:rsidR="00095F38" w:rsidRDefault="00095F38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Lika Klimiashvili</w:t>
            </w:r>
          </w:p>
        </w:tc>
      </w:tr>
      <w:tr w:rsidR="0036049E" w:rsidRPr="003B5162" w14:paraId="6AA765C4" w14:textId="77777777" w:rsidTr="00763FDD">
        <w:trPr>
          <w:trHeight w:val="1301"/>
        </w:trPr>
        <w:tc>
          <w:tcPr>
            <w:tcW w:w="1510" w:type="dxa"/>
            <w:vAlign w:val="center"/>
          </w:tcPr>
          <w:p w14:paraId="2E087C85" w14:textId="50F9BF24" w:rsidR="00763FDD" w:rsidRPr="00011A71" w:rsidRDefault="00332FAC" w:rsidP="00332F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00</w:t>
            </w:r>
            <w:r w:rsidR="00763FDD"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-</w:t>
            </w: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13:30</w:t>
            </w:r>
          </w:p>
        </w:tc>
        <w:tc>
          <w:tcPr>
            <w:tcW w:w="712" w:type="dxa"/>
            <w:shd w:val="clear" w:color="auto" w:fill="FFFFFF" w:themeFill="background1"/>
          </w:tcPr>
          <w:p w14:paraId="169DC59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4944" w:type="dxa"/>
          </w:tcPr>
          <w:p w14:paraId="3DB32D4B" w14:textId="77777777" w:rsidR="0036049E" w:rsidRDefault="0036049E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</w:t>
            </w:r>
            <w:r w:rsidR="00763684">
              <w:rPr>
                <w:rFonts w:asciiTheme="majorHAnsi" w:hAnsiTheme="majorHAnsi" w:cstheme="minorHAnsi"/>
              </w:rPr>
              <w:t xml:space="preserve">and </w:t>
            </w:r>
            <w:r w:rsidRPr="00101864">
              <w:rPr>
                <w:rFonts w:asciiTheme="majorHAnsi" w:hAnsiTheme="majorHAnsi" w:cstheme="minorHAnsi"/>
              </w:rPr>
              <w:t>administrative capacities</w:t>
            </w:r>
            <w:r w:rsidR="00763684">
              <w:rPr>
                <w:rFonts w:asciiTheme="majorHAnsi" w:hAnsiTheme="majorHAnsi" w:cstheme="minorHAnsi"/>
              </w:rPr>
              <w:t>, in particular, new employment services.</w:t>
            </w:r>
          </w:p>
          <w:p w14:paraId="1DDD697E" w14:textId="77777777" w:rsidR="00763684" w:rsidRPr="00F4076B" w:rsidRDefault="00763684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  <w:r>
              <w:rPr>
                <w:rFonts w:asciiTheme="majorHAnsi" w:hAnsiTheme="majorHAnsi" w:cstheme="minorHAnsi"/>
              </w:rPr>
              <w:t>State of play regarding the Employment Act.</w:t>
            </w:r>
          </w:p>
        </w:tc>
        <w:tc>
          <w:tcPr>
            <w:tcW w:w="2372" w:type="dxa"/>
          </w:tcPr>
          <w:p w14:paraId="5AD03470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  <w:p w14:paraId="3C561CBC" w14:textId="77777777" w:rsidR="00095F38" w:rsidRDefault="00031E72" w:rsidP="00031E7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</w:t>
            </w:r>
            <w:r w:rsidR="00095F38">
              <w:rPr>
                <w:rFonts w:asciiTheme="majorHAnsi" w:hAnsiTheme="majorHAnsi" w:cstheme="minorHAnsi"/>
                <w:b/>
                <w:bCs/>
                <w:iCs/>
              </w:rPr>
              <w:t>Lika Klimiashvili</w:t>
            </w:r>
          </w:p>
          <w:p w14:paraId="5224D90B" w14:textId="53806C6B" w:rsidR="00031E72" w:rsidRPr="003B5162" w:rsidRDefault="00031E72" w:rsidP="00031E7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Tamar Samkharadze</w:t>
            </w:r>
          </w:p>
        </w:tc>
      </w:tr>
      <w:tr w:rsidR="007207BF" w:rsidRPr="003B5162" w14:paraId="4885F714" w14:textId="77777777" w:rsidTr="007207BF">
        <w:trPr>
          <w:trHeight w:val="419"/>
        </w:trPr>
        <w:tc>
          <w:tcPr>
            <w:tcW w:w="9538" w:type="dxa"/>
            <w:gridSpan w:val="4"/>
            <w:shd w:val="clear" w:color="auto" w:fill="BFBFBF" w:themeFill="background1" w:themeFillShade="BF"/>
            <w:vAlign w:val="center"/>
          </w:tcPr>
          <w:p w14:paraId="2A0CCFA0" w14:textId="08500684" w:rsidR="007207BF" w:rsidRDefault="00AA4D63" w:rsidP="00AA4D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30</w:t>
            </w: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 xml:space="preserve">-13:45                         </w:t>
            </w:r>
            <w:r w:rsidR="007207BF">
              <w:rPr>
                <w:rFonts w:asciiTheme="majorHAnsi" w:hAnsiTheme="majorHAnsi" w:cstheme="minorHAnsi"/>
                <w:b/>
                <w:bCs/>
                <w:iCs/>
              </w:rPr>
              <w:t>Break</w:t>
            </w:r>
          </w:p>
        </w:tc>
      </w:tr>
      <w:tr w:rsidR="0036049E" w14:paraId="665377B7" w14:textId="77777777" w:rsidTr="00763FDD">
        <w:trPr>
          <w:trHeight w:val="922"/>
        </w:trPr>
        <w:tc>
          <w:tcPr>
            <w:tcW w:w="1510" w:type="dxa"/>
            <w:vAlign w:val="center"/>
          </w:tcPr>
          <w:p w14:paraId="32F80A30" w14:textId="1DA661CA" w:rsidR="00763FDD" w:rsidRPr="00011A71" w:rsidRDefault="00AA4D63" w:rsidP="00AA4D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45</w:t>
            </w: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-14:00</w:t>
            </w:r>
          </w:p>
        </w:tc>
        <w:tc>
          <w:tcPr>
            <w:tcW w:w="712" w:type="dxa"/>
          </w:tcPr>
          <w:p w14:paraId="70ABA22F" w14:textId="77777777" w:rsidR="0036049E" w:rsidRPr="00011A71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4944" w:type="dxa"/>
          </w:tcPr>
          <w:p w14:paraId="0379E19C" w14:textId="77777777" w:rsidR="0036049E" w:rsidRPr="00011A71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11A71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011A71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372" w:type="dxa"/>
          </w:tcPr>
          <w:p w14:paraId="2AC4539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 w:rsidRPr="00011A7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  <w:p w14:paraId="75D0CCF3" w14:textId="48C6F309" w:rsidR="00095F38" w:rsidRPr="00011A71" w:rsidRDefault="00095F38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Lika Klimiashvili</w:t>
            </w:r>
          </w:p>
        </w:tc>
      </w:tr>
      <w:tr w:rsidR="0036049E" w14:paraId="5BDE78AC" w14:textId="77777777" w:rsidTr="00763FDD">
        <w:trPr>
          <w:trHeight w:val="1818"/>
        </w:trPr>
        <w:tc>
          <w:tcPr>
            <w:tcW w:w="1510" w:type="dxa"/>
            <w:vAlign w:val="center"/>
          </w:tcPr>
          <w:p w14:paraId="2B24A7FC" w14:textId="7199374B" w:rsidR="00763FDD" w:rsidRPr="00011A71" w:rsidRDefault="00AA4D63" w:rsidP="00AA4D63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14:00-14:30</w:t>
            </w:r>
          </w:p>
        </w:tc>
        <w:tc>
          <w:tcPr>
            <w:tcW w:w="712" w:type="dxa"/>
          </w:tcPr>
          <w:p w14:paraId="384D35BB" w14:textId="77777777" w:rsidR="0036049E" w:rsidRPr="00011A71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05130FD8" w14:textId="77777777" w:rsidR="0036049E" w:rsidRPr="00011A71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r w:rsidR="00E26F62" w:rsidRPr="00011A71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4944" w:type="dxa"/>
          </w:tcPr>
          <w:p w14:paraId="47537AD4" w14:textId="77777777" w:rsidR="0036049E" w:rsidRPr="00011A71" w:rsidRDefault="0036049E" w:rsidP="00BD216F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011A71">
              <w:rPr>
                <w:rFonts w:asciiTheme="majorHAnsi" w:hAnsiTheme="majorHAnsi" w:cstheme="minorHAnsi"/>
                <w:u w:val="single"/>
              </w:rPr>
              <w:t>Social Policy:</w:t>
            </w:r>
            <w:r w:rsidRPr="00011A71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, and institutional capacities</w:t>
            </w:r>
          </w:p>
          <w:p w14:paraId="689BFB0B" w14:textId="77777777" w:rsidR="0036049E" w:rsidRPr="00011A71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011A71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14:paraId="28E398F4" w14:textId="6EDE40CD" w:rsidR="0036049E" w:rsidRPr="004B02FA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011A71">
              <w:rPr>
                <w:rFonts w:asciiTheme="majorHAnsi" w:hAnsiTheme="majorHAnsi" w:cstheme="minorHAnsi"/>
              </w:rPr>
              <w:t>Reform on Pension Saving System</w:t>
            </w:r>
          </w:p>
        </w:tc>
        <w:tc>
          <w:tcPr>
            <w:tcW w:w="2372" w:type="dxa"/>
          </w:tcPr>
          <w:p w14:paraId="5F9ABC7F" w14:textId="3B980570" w:rsid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 w:rsidRPr="00011A7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  <w:p w14:paraId="521571E1" w14:textId="77777777" w:rsidR="00095F38" w:rsidRDefault="00095F38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36C427E2" w14:textId="77777777" w:rsidR="00095F38" w:rsidRDefault="00095F38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7654B701" w14:textId="77777777" w:rsidR="004B02FA" w:rsidRDefault="002442A5" w:rsidP="002442A5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</w:t>
            </w:r>
          </w:p>
          <w:p w14:paraId="79A2D346" w14:textId="46278CE3" w:rsidR="00095F38" w:rsidRDefault="002442A5" w:rsidP="002442A5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095F38">
              <w:rPr>
                <w:rFonts w:asciiTheme="majorHAnsi" w:hAnsiTheme="majorHAnsi" w:cstheme="minorHAnsi"/>
                <w:b/>
                <w:bCs/>
                <w:iCs/>
              </w:rPr>
              <w:t>Lika Klimiashvili</w:t>
            </w:r>
          </w:p>
          <w:p w14:paraId="10E53C46" w14:textId="77777777" w:rsidR="002442A5" w:rsidRDefault="002442A5" w:rsidP="002442A5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0FE06EF3" w14:textId="4C1D99EC" w:rsidR="00095F38" w:rsidRDefault="00095F38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</w:t>
            </w:r>
            <w:r w:rsidR="004B02FA">
              <w:rPr>
                <w:rFonts w:asciiTheme="majorHAnsi" w:hAnsiTheme="majorHAnsi" w:cstheme="minorHAnsi"/>
                <w:b/>
                <w:bCs/>
                <w:iCs/>
              </w:rPr>
              <w:t>PA -</w:t>
            </w:r>
            <w:r w:rsidRPr="00146266">
              <w:rPr>
                <w:rFonts w:asciiTheme="majorHAnsi" w:hAnsiTheme="majorHAnsi" w:cstheme="minorHAnsi"/>
                <w:b/>
                <w:bCs/>
                <w:iCs/>
              </w:rPr>
              <w:t>TBC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)</w:t>
            </w:r>
          </w:p>
          <w:p w14:paraId="3E6FA374" w14:textId="298DAFA5" w:rsidR="00095F38" w:rsidRPr="00011A71" w:rsidRDefault="00095F38" w:rsidP="004B02FA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6049E" w14:paraId="286BD487" w14:textId="77777777" w:rsidTr="00763FDD">
        <w:tc>
          <w:tcPr>
            <w:tcW w:w="1510" w:type="dxa"/>
            <w:vAlign w:val="center"/>
          </w:tcPr>
          <w:p w14:paraId="00C84F08" w14:textId="2685600F" w:rsidR="00763FDD" w:rsidRPr="00011A71" w:rsidRDefault="00AA4D63" w:rsidP="00AA4D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14:30-14:50</w:t>
            </w:r>
          </w:p>
        </w:tc>
        <w:tc>
          <w:tcPr>
            <w:tcW w:w="712" w:type="dxa"/>
          </w:tcPr>
          <w:p w14:paraId="1F8C92A4" w14:textId="77777777" w:rsidR="0036049E" w:rsidRPr="00011A71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E26F62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</w:p>
        </w:tc>
        <w:tc>
          <w:tcPr>
            <w:tcW w:w="4944" w:type="dxa"/>
            <w:vAlign w:val="center"/>
          </w:tcPr>
          <w:p w14:paraId="6EE261E9" w14:textId="73CEA1B9" w:rsidR="0036049E" w:rsidRPr="00011A71" w:rsidRDefault="0036049E" w:rsidP="00CA400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11A71">
              <w:rPr>
                <w:rFonts w:asciiTheme="majorHAnsi" w:hAnsiTheme="majorHAnsi" w:cstheme="minorHAnsi"/>
                <w:bCs/>
                <w:iCs/>
              </w:rPr>
              <w:t xml:space="preserve">Review of the operational conclusions of the </w:t>
            </w:r>
            <w:r w:rsidR="00CA400C" w:rsidRPr="00011A71">
              <w:rPr>
                <w:rFonts w:asciiTheme="majorHAnsi" w:hAnsiTheme="majorHAnsi" w:cstheme="minorHAnsi"/>
                <w:bCs/>
                <w:iCs/>
              </w:rPr>
              <w:t>5</w:t>
            </w:r>
            <w:r w:rsidRPr="00011A71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011A71">
              <w:rPr>
                <w:rFonts w:asciiTheme="majorHAnsi" w:hAnsiTheme="majorHAnsi" w:cstheme="minorHAnsi"/>
                <w:bCs/>
                <w:iCs/>
              </w:rPr>
              <w:t xml:space="preserve">  EU-Georgia Sub-Committee </w:t>
            </w:r>
          </w:p>
        </w:tc>
        <w:tc>
          <w:tcPr>
            <w:tcW w:w="2372" w:type="dxa"/>
          </w:tcPr>
          <w:p w14:paraId="7DD32628" w14:textId="77777777" w:rsidR="0036049E" w:rsidRPr="00011A71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AA4D63" w14:paraId="137699DD" w14:textId="77777777" w:rsidTr="00AA4D63">
        <w:tc>
          <w:tcPr>
            <w:tcW w:w="9538" w:type="dxa"/>
            <w:gridSpan w:val="4"/>
            <w:shd w:val="clear" w:color="auto" w:fill="D9D9D9" w:themeFill="background1" w:themeFillShade="D9"/>
            <w:vAlign w:val="center"/>
          </w:tcPr>
          <w:p w14:paraId="4977C969" w14:textId="6E367149" w:rsidR="00AA4D63" w:rsidRPr="00011A71" w:rsidRDefault="00AA4D63" w:rsidP="00C41E0D">
            <w:pPr>
              <w:autoSpaceDE w:val="0"/>
              <w:autoSpaceDN w:val="0"/>
              <w:adjustRightInd w:val="0"/>
              <w:spacing w:after="120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lastRenderedPageBreak/>
              <w:t>14:50-1</w:t>
            </w:r>
            <w:r w:rsidR="00C41E0D"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6</w:t>
            </w:r>
            <w:r w:rsidRPr="00011A71">
              <w:rPr>
                <w:rFonts w:ascii="Sylfaen" w:hAnsi="Sylfaen" w:cstheme="minorHAnsi"/>
                <w:b/>
                <w:bCs/>
                <w:iCs/>
                <w:lang w:val="fr-BE"/>
              </w:rPr>
              <w:t>:00</w:t>
            </w: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                              Lunch Break</w:t>
            </w:r>
          </w:p>
        </w:tc>
      </w:tr>
      <w:tr w:rsidR="00872E6F" w14:paraId="2CE37E46" w14:textId="77777777" w:rsidTr="00665681">
        <w:tc>
          <w:tcPr>
            <w:tcW w:w="9538" w:type="dxa"/>
            <w:gridSpan w:val="4"/>
            <w:shd w:val="clear" w:color="auto" w:fill="D9D9D9" w:themeFill="background1" w:themeFillShade="D9"/>
            <w:vAlign w:val="center"/>
          </w:tcPr>
          <w:p w14:paraId="762CB9DE" w14:textId="2C9F2DA5" w:rsidR="00872E6F" w:rsidRDefault="00E37B43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="00872E6F"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="00872E6F"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872E6F" w14:paraId="54FCACEE" w14:textId="77777777" w:rsidTr="00665681">
        <w:tc>
          <w:tcPr>
            <w:tcW w:w="1510" w:type="dxa"/>
          </w:tcPr>
          <w:p w14:paraId="1B4B5255" w14:textId="65EF5040" w:rsidR="00872E6F" w:rsidRPr="00011A71" w:rsidRDefault="00872E6F" w:rsidP="00C41E0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6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0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6:15</w:t>
            </w:r>
          </w:p>
        </w:tc>
        <w:tc>
          <w:tcPr>
            <w:tcW w:w="712" w:type="dxa"/>
          </w:tcPr>
          <w:p w14:paraId="33A23C9B" w14:textId="77777777" w:rsidR="00872E6F" w:rsidRPr="0036049E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4944" w:type="dxa"/>
          </w:tcPr>
          <w:p w14:paraId="71FBC2D9" w14:textId="77777777" w:rsidR="00872E6F" w:rsidRPr="009C0EE4" w:rsidRDefault="00872E6F" w:rsidP="0066568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C0EE4">
              <w:rPr>
                <w:rFonts w:ascii="Times New Roman" w:hAnsi="Times New Roman" w:cs="Times New Roman"/>
              </w:rPr>
              <w:t>Overview of recent EU developments in the area of public health, including the response to the Covid-19 pandemic</w:t>
            </w:r>
            <w:r w:rsidRPr="009C0EE4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626EF60B" w14:textId="77777777" w:rsidR="00872E6F" w:rsidRPr="001D4DF5" w:rsidRDefault="00872E6F" w:rsidP="00665681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</w:p>
        </w:tc>
        <w:tc>
          <w:tcPr>
            <w:tcW w:w="2372" w:type="dxa"/>
          </w:tcPr>
          <w:p w14:paraId="55E1DD89" w14:textId="77777777" w:rsidR="00872E6F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872E6F" w14:paraId="2C3640D2" w14:textId="77777777" w:rsidTr="00665681">
        <w:trPr>
          <w:trHeight w:val="1074"/>
        </w:trPr>
        <w:tc>
          <w:tcPr>
            <w:tcW w:w="1510" w:type="dxa"/>
          </w:tcPr>
          <w:p w14:paraId="7C831055" w14:textId="77777777" w:rsidR="00872E6F" w:rsidRPr="00011A71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14:paraId="393826EF" w14:textId="6D6BB033" w:rsidR="00872E6F" w:rsidRPr="00011A71" w:rsidRDefault="00C41E0D" w:rsidP="00C41E0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fr-BE"/>
              </w:rPr>
            </w:pPr>
            <w:r w:rsidRPr="00EF2CF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15-16:30</w:t>
            </w:r>
          </w:p>
        </w:tc>
        <w:tc>
          <w:tcPr>
            <w:tcW w:w="712" w:type="dxa"/>
          </w:tcPr>
          <w:p w14:paraId="3A3A707F" w14:textId="77777777" w:rsidR="00872E6F" w:rsidRPr="0036049E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4944" w:type="dxa"/>
          </w:tcPr>
          <w:p w14:paraId="6EFA9186" w14:textId="77777777" w:rsidR="00872E6F" w:rsidRPr="00FD3C61" w:rsidRDefault="00872E6F" w:rsidP="00665681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FA54CF">
              <w:rPr>
                <w:rFonts w:asciiTheme="majorHAnsi" w:hAnsiTheme="majorHAnsi"/>
              </w:rPr>
              <w:t xml:space="preserve">Georgia, including </w:t>
            </w:r>
            <w:r>
              <w:rPr>
                <w:rFonts w:asciiTheme="majorHAnsi" w:hAnsiTheme="majorHAnsi"/>
              </w:rPr>
              <w:t>r</w:t>
            </w:r>
            <w:r w:rsidRPr="009C0EE4">
              <w:rPr>
                <w:rFonts w:ascii="Times New Roman" w:hAnsi="Times New Roman" w:cs="Times New Roman"/>
              </w:rPr>
              <w:t>esponse to the covid-19 pandemic and lessons learn</w:t>
            </w: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2372" w:type="dxa"/>
          </w:tcPr>
          <w:p w14:paraId="42291E92" w14:textId="77777777" w:rsidR="00872E6F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</w:p>
          <w:p w14:paraId="1DADB645" w14:textId="2D98460A" w:rsidR="00011A71" w:rsidRPr="00011A71" w:rsidRDefault="00011A71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sz w:val="24"/>
                <w:szCs w:val="24"/>
                <w:lang w:val="en-US"/>
              </w:rPr>
            </w:pPr>
            <w:r w:rsidRPr="00011A71">
              <w:rPr>
                <w:rFonts w:ascii="Sylfaen" w:hAnsi="Sylfaen" w:cstheme="minorHAnsi"/>
                <w:b/>
                <w:bCs/>
                <w:iCs/>
                <w:sz w:val="24"/>
                <w:szCs w:val="24"/>
                <w:lang w:val="en-US"/>
              </w:rPr>
              <w:t>Tamar Gabunia</w:t>
            </w:r>
          </w:p>
        </w:tc>
      </w:tr>
      <w:tr w:rsidR="00872E6F" w:rsidRPr="003B5162" w14:paraId="20DA3B3D" w14:textId="77777777" w:rsidTr="00665681">
        <w:tc>
          <w:tcPr>
            <w:tcW w:w="1510" w:type="dxa"/>
          </w:tcPr>
          <w:p w14:paraId="101C0597" w14:textId="3F495199" w:rsidR="00872E6F" w:rsidRPr="00011A71" w:rsidRDefault="00C41E0D" w:rsidP="00C41E0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30-17:00</w:t>
            </w:r>
          </w:p>
        </w:tc>
        <w:tc>
          <w:tcPr>
            <w:tcW w:w="712" w:type="dxa"/>
          </w:tcPr>
          <w:p w14:paraId="1E0F2004" w14:textId="77777777" w:rsidR="00872E6F" w:rsidRPr="0036049E" w:rsidRDefault="00872E6F" w:rsidP="0066568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4944" w:type="dxa"/>
          </w:tcPr>
          <w:p w14:paraId="454BE8BC" w14:textId="77777777" w:rsidR="00872E6F" w:rsidRPr="003B2D82" w:rsidRDefault="00872E6F" w:rsidP="00665681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</w:rPr>
            </w:pPr>
            <w:r w:rsidRPr="003B2D82">
              <w:rPr>
                <w:rFonts w:asciiTheme="majorHAnsi" w:hAnsiTheme="majorHAnsi"/>
              </w:rPr>
              <w:t xml:space="preserve">Cooperation to strengthen health security: </w:t>
            </w:r>
          </w:p>
          <w:p w14:paraId="0C2C3F61" w14:textId="77777777" w:rsidR="00872E6F" w:rsidRPr="00101864" w:rsidRDefault="00872E6F" w:rsidP="00872E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14:paraId="18881FDE" w14:textId="77777777" w:rsidR="00872E6F" w:rsidRPr="00101864" w:rsidRDefault="00872E6F" w:rsidP="00872E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>Georgia participation in the MediPIET regional training programme</w:t>
            </w:r>
          </w:p>
          <w:p w14:paraId="393B40E5" w14:textId="77777777" w:rsidR="00872E6F" w:rsidRPr="00CF5128" w:rsidRDefault="00872E6F" w:rsidP="00872E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14:paraId="31356257" w14:textId="77777777" w:rsidR="00872E6F" w:rsidRPr="00CF5128" w:rsidRDefault="00872E6F" w:rsidP="00872E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Vaccination (</w:t>
            </w:r>
            <w:r w:rsidRPr="00CF5128">
              <w:rPr>
                <w:rFonts w:asciiTheme="majorHAnsi" w:hAnsiTheme="majorHAnsi"/>
              </w:rPr>
              <w:t>vaccination coverage, vaccination surveillance system, any outbreaks)</w:t>
            </w:r>
          </w:p>
          <w:p w14:paraId="680A7294" w14:textId="77777777" w:rsidR="00872E6F" w:rsidRPr="00101864" w:rsidRDefault="00872E6F" w:rsidP="00872E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Blood safety (Twinning Project)  </w:t>
            </w:r>
          </w:p>
        </w:tc>
        <w:tc>
          <w:tcPr>
            <w:tcW w:w="2372" w:type="dxa"/>
          </w:tcPr>
          <w:p w14:paraId="722E63FC" w14:textId="77777777" w:rsidR="00872E6F" w:rsidRDefault="00872E6F" w:rsidP="0066568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  <w:p w14:paraId="4551C90D" w14:textId="77777777" w:rsidR="00BA221A" w:rsidRDefault="00BA221A" w:rsidP="0066568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1AB6838D" w14:textId="77777777" w:rsidR="00805F08" w:rsidRDefault="00805F08" w:rsidP="00805F0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na Kasradze</w:t>
            </w:r>
          </w:p>
          <w:p w14:paraId="66E17031" w14:textId="77777777" w:rsidR="00805F08" w:rsidRDefault="00805F08" w:rsidP="00805F0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7199FBF0" w14:textId="77777777" w:rsidR="00805F08" w:rsidRDefault="00805F08" w:rsidP="00805F0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Kato Jabidze</w:t>
            </w:r>
          </w:p>
          <w:p w14:paraId="3B6314DB" w14:textId="77777777" w:rsidR="00805F08" w:rsidRDefault="00805F08" w:rsidP="00805F0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76479AD8" w14:textId="4CD457EE" w:rsidR="00805F08" w:rsidRDefault="00805F08" w:rsidP="00805F08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    Lile Malania</w:t>
            </w:r>
          </w:p>
          <w:p w14:paraId="340C35FF" w14:textId="77777777" w:rsidR="00805F08" w:rsidRDefault="00805F08" w:rsidP="00805F08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53805645" w14:textId="77777777" w:rsidR="00805F08" w:rsidRDefault="00805F08" w:rsidP="00805F08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Tamta Komakhidze</w:t>
            </w:r>
          </w:p>
          <w:p w14:paraId="5F5C10AA" w14:textId="77777777" w:rsidR="00805F08" w:rsidRDefault="00805F08" w:rsidP="00805F08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73DA82D6" w14:textId="69F83008" w:rsidR="00BA221A" w:rsidRPr="003B5162" w:rsidRDefault="00805F08" w:rsidP="00805F08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Babilina Turkia</w:t>
            </w:r>
          </w:p>
        </w:tc>
      </w:tr>
      <w:tr w:rsidR="00872E6F" w14:paraId="2A657C22" w14:textId="77777777" w:rsidTr="00665681">
        <w:trPr>
          <w:trHeight w:val="1466"/>
        </w:trPr>
        <w:tc>
          <w:tcPr>
            <w:tcW w:w="1510" w:type="dxa"/>
          </w:tcPr>
          <w:p w14:paraId="732E87B0" w14:textId="725E802A" w:rsidR="00872E6F" w:rsidRPr="00011A71" w:rsidRDefault="00872E6F" w:rsidP="00C41E0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-1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12" w:type="dxa"/>
          </w:tcPr>
          <w:p w14:paraId="5B1850D7" w14:textId="77777777" w:rsidR="00872E6F" w:rsidRPr="0036049E" w:rsidRDefault="00872E6F" w:rsidP="0066568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4944" w:type="dxa"/>
          </w:tcPr>
          <w:p w14:paraId="4EE22325" w14:textId="77777777" w:rsidR="00872E6F" w:rsidRPr="0036049E" w:rsidRDefault="00872E6F" w:rsidP="00665681">
            <w:pPr>
              <w:autoSpaceDE w:val="0"/>
              <w:autoSpaceDN w:val="0"/>
              <w:adjustRightInd w:val="0"/>
              <w:spacing w:before="240"/>
              <w:contextualSpacing/>
              <w:jc w:val="both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</w:t>
            </w:r>
            <w:r>
              <w:rPr>
                <w:rFonts w:asciiTheme="majorHAnsi" w:hAnsiTheme="majorHAnsi"/>
                <w:bCs/>
                <w:iCs/>
              </w:rPr>
              <w:t xml:space="preserve"> non communicable diseases and tobacco contr</w:t>
            </w:r>
            <w:r w:rsidRPr="00101864">
              <w:rPr>
                <w:rFonts w:asciiTheme="majorHAnsi" w:hAnsiTheme="majorHAnsi"/>
                <w:bCs/>
                <w:iCs/>
              </w:rPr>
              <w:t>ol</w:t>
            </w:r>
            <w:r>
              <w:rPr>
                <w:rFonts w:asciiTheme="majorHAnsi" w:hAnsiTheme="majorHAnsi"/>
                <w:bCs/>
                <w:iCs/>
              </w:rPr>
              <w:t xml:space="preserve"> (notably i</w:t>
            </w:r>
            <w:r w:rsidRPr="0036049E">
              <w:rPr>
                <w:rFonts w:asciiTheme="majorHAnsi" w:hAnsiTheme="majorHAnsi"/>
                <w:bCs/>
                <w:iCs/>
              </w:rPr>
              <w:t>mplementation of the Framework Convention on Tobacco Control (FCTC) and ratification of illicit trade protocol</w:t>
            </w:r>
            <w:r>
              <w:rPr>
                <w:rFonts w:asciiTheme="majorHAnsi" w:hAnsiTheme="majorHAnsi"/>
                <w:bCs/>
                <w:iCs/>
              </w:rPr>
              <w:t>)</w:t>
            </w:r>
          </w:p>
        </w:tc>
        <w:tc>
          <w:tcPr>
            <w:tcW w:w="2372" w:type="dxa"/>
          </w:tcPr>
          <w:p w14:paraId="2D3B560E" w14:textId="77777777" w:rsidR="00872E6F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  <w:p w14:paraId="205A4B68" w14:textId="77777777" w:rsidR="00805F08" w:rsidRDefault="00805F08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546B1084" w14:textId="565DFBB0" w:rsidR="00805F08" w:rsidRDefault="00805F08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Lela Sturua</w:t>
            </w:r>
          </w:p>
        </w:tc>
      </w:tr>
      <w:tr w:rsidR="00872E6F" w14:paraId="77D6B5D9" w14:textId="77777777" w:rsidTr="00665681">
        <w:tc>
          <w:tcPr>
            <w:tcW w:w="1510" w:type="dxa"/>
          </w:tcPr>
          <w:p w14:paraId="53E7D92C" w14:textId="624D2832" w:rsidR="00872E6F" w:rsidRPr="00011A71" w:rsidRDefault="00872E6F" w:rsidP="00C41E0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-17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</w:t>
            </w:r>
            <w:r w:rsidR="00C41E0D"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12" w:type="dxa"/>
          </w:tcPr>
          <w:p w14:paraId="0083488D" w14:textId="77777777" w:rsidR="00872E6F" w:rsidRPr="0036049E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</w:p>
        </w:tc>
        <w:tc>
          <w:tcPr>
            <w:tcW w:w="4944" w:type="dxa"/>
          </w:tcPr>
          <w:p w14:paraId="4782FB59" w14:textId="77777777" w:rsidR="00872E6F" w:rsidRPr="00E26F62" w:rsidRDefault="00872E6F" w:rsidP="00665681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/>
              </w:rPr>
              <w:t>Legal approximation with EU law in the are</w:t>
            </w:r>
            <w:r>
              <w:rPr>
                <w:rFonts w:asciiTheme="majorHAnsi" w:hAnsiTheme="majorHAnsi"/>
              </w:rPr>
              <w:t>a of Public health (Annex XXXI of the AA) and update of Annex XXXI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</w:t>
            </w:r>
          </w:p>
        </w:tc>
        <w:tc>
          <w:tcPr>
            <w:tcW w:w="2372" w:type="dxa"/>
          </w:tcPr>
          <w:p w14:paraId="06F17308" w14:textId="77777777" w:rsidR="00872E6F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872E6F" w14:paraId="11CE3C13" w14:textId="77777777" w:rsidTr="00665681">
        <w:tc>
          <w:tcPr>
            <w:tcW w:w="1510" w:type="dxa"/>
          </w:tcPr>
          <w:p w14:paraId="5E96C68A" w14:textId="73318FB9" w:rsidR="00872E6F" w:rsidRPr="00011A71" w:rsidRDefault="00C41E0D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40-18:00</w:t>
            </w:r>
          </w:p>
        </w:tc>
        <w:tc>
          <w:tcPr>
            <w:tcW w:w="712" w:type="dxa"/>
          </w:tcPr>
          <w:p w14:paraId="594B754C" w14:textId="77777777" w:rsidR="00872E6F" w:rsidRPr="0036049E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4944" w:type="dxa"/>
          </w:tcPr>
          <w:p w14:paraId="3EDFDB4C" w14:textId="77777777" w:rsidR="00872E6F" w:rsidRPr="00AF7052" w:rsidRDefault="00872E6F" w:rsidP="00665681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Cs/>
                <w:iCs/>
              </w:rPr>
              <w:t>operational conclusions of the 5</w:t>
            </w:r>
            <w:r w:rsidRPr="00AF7052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 EU-Georgia Sub-Committee</w:t>
            </w:r>
          </w:p>
        </w:tc>
        <w:tc>
          <w:tcPr>
            <w:tcW w:w="2372" w:type="dxa"/>
          </w:tcPr>
          <w:p w14:paraId="2CECC1A9" w14:textId="77777777" w:rsidR="00872E6F" w:rsidRDefault="00872E6F" w:rsidP="0066568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AA4D63" w14:paraId="420E9229" w14:textId="77777777" w:rsidTr="00665681">
        <w:tc>
          <w:tcPr>
            <w:tcW w:w="9538" w:type="dxa"/>
            <w:gridSpan w:val="4"/>
            <w:shd w:val="clear" w:color="auto" w:fill="BFBFBF" w:themeFill="background1" w:themeFillShade="BF"/>
            <w:vAlign w:val="center"/>
          </w:tcPr>
          <w:p w14:paraId="385F7B6B" w14:textId="77777777" w:rsidR="00AA4D63" w:rsidRDefault="00AA4D63" w:rsidP="00665681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011A71">
              <w:rPr>
                <w:rFonts w:asciiTheme="majorHAnsi" w:hAnsiTheme="majorHAnsi" w:cstheme="minorHAnsi"/>
                <w:b/>
                <w:bCs/>
                <w:iCs/>
              </w:rPr>
              <w:t xml:space="preserve">18:00                                              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Closing remarks</w:t>
            </w:r>
          </w:p>
        </w:tc>
      </w:tr>
    </w:tbl>
    <w:p w14:paraId="204B2FF3" w14:textId="77777777" w:rsidR="00872E6F" w:rsidRPr="00694D82" w:rsidRDefault="00872E6F" w:rsidP="00637104">
      <w:pPr>
        <w:autoSpaceDE w:val="0"/>
        <w:autoSpaceDN w:val="0"/>
        <w:adjustRightInd w:val="0"/>
        <w:spacing w:after="120" w:line="360" w:lineRule="auto"/>
        <w:ind w:left="360"/>
        <w:rPr>
          <w:bCs/>
          <w:iCs/>
          <w:lang w:val="en-US"/>
        </w:rPr>
      </w:pPr>
    </w:p>
    <w:sectPr w:rsidR="00872E6F" w:rsidRPr="00694D82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A6AD56" w14:textId="77777777" w:rsidR="00307516" w:rsidRDefault="00307516" w:rsidP="00011DA4">
      <w:pPr>
        <w:spacing w:after="0" w:line="240" w:lineRule="auto"/>
      </w:pPr>
      <w:r>
        <w:separator/>
      </w:r>
    </w:p>
  </w:endnote>
  <w:endnote w:type="continuationSeparator" w:id="0">
    <w:p w14:paraId="5072E543" w14:textId="77777777" w:rsidR="00307516" w:rsidRDefault="00307516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EF87E" w14:textId="4FC598FE"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218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5FFC4D" w14:textId="77777777"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BB30B4" w14:textId="77777777" w:rsidR="00307516" w:rsidRDefault="00307516" w:rsidP="00011DA4">
      <w:pPr>
        <w:spacing w:after="0" w:line="240" w:lineRule="auto"/>
      </w:pPr>
      <w:r>
        <w:separator/>
      </w:r>
    </w:p>
  </w:footnote>
  <w:footnote w:type="continuationSeparator" w:id="0">
    <w:p w14:paraId="13B94BA3" w14:textId="77777777" w:rsidR="00307516" w:rsidRDefault="00307516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6F1299"/>
    <w:multiLevelType w:val="hybridMultilevel"/>
    <w:tmpl w:val="7116B6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6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A71"/>
    <w:rsid w:val="00011DA4"/>
    <w:rsid w:val="00012481"/>
    <w:rsid w:val="000128B6"/>
    <w:rsid w:val="0002016F"/>
    <w:rsid w:val="0002732B"/>
    <w:rsid w:val="00031E72"/>
    <w:rsid w:val="00041C64"/>
    <w:rsid w:val="00047E96"/>
    <w:rsid w:val="00063E89"/>
    <w:rsid w:val="00075063"/>
    <w:rsid w:val="000756C2"/>
    <w:rsid w:val="00081504"/>
    <w:rsid w:val="000844CB"/>
    <w:rsid w:val="00095F38"/>
    <w:rsid w:val="00096EA4"/>
    <w:rsid w:val="000972ED"/>
    <w:rsid w:val="000A4215"/>
    <w:rsid w:val="000B0B2A"/>
    <w:rsid w:val="000B7F2F"/>
    <w:rsid w:val="000D67B9"/>
    <w:rsid w:val="000D7C68"/>
    <w:rsid w:val="000E16DB"/>
    <w:rsid w:val="000E1E46"/>
    <w:rsid w:val="000E40FE"/>
    <w:rsid w:val="000E50D8"/>
    <w:rsid w:val="000F4143"/>
    <w:rsid w:val="00101864"/>
    <w:rsid w:val="001060C4"/>
    <w:rsid w:val="0010615E"/>
    <w:rsid w:val="00106BF0"/>
    <w:rsid w:val="001106A4"/>
    <w:rsid w:val="00112725"/>
    <w:rsid w:val="001142A4"/>
    <w:rsid w:val="00126EDF"/>
    <w:rsid w:val="00144D3E"/>
    <w:rsid w:val="00146266"/>
    <w:rsid w:val="00155722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2501D"/>
    <w:rsid w:val="002365C5"/>
    <w:rsid w:val="002442A5"/>
    <w:rsid w:val="002526BB"/>
    <w:rsid w:val="00254AA5"/>
    <w:rsid w:val="002737A4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E7F7A"/>
    <w:rsid w:val="002F2DC7"/>
    <w:rsid w:val="002F343B"/>
    <w:rsid w:val="00307516"/>
    <w:rsid w:val="00311567"/>
    <w:rsid w:val="00321573"/>
    <w:rsid w:val="00323297"/>
    <w:rsid w:val="00326B3E"/>
    <w:rsid w:val="00332FAC"/>
    <w:rsid w:val="0036049E"/>
    <w:rsid w:val="00371F4E"/>
    <w:rsid w:val="003732C8"/>
    <w:rsid w:val="003868ED"/>
    <w:rsid w:val="00390DDB"/>
    <w:rsid w:val="0039135D"/>
    <w:rsid w:val="00396727"/>
    <w:rsid w:val="003A2FE3"/>
    <w:rsid w:val="003A3C98"/>
    <w:rsid w:val="003A4FDB"/>
    <w:rsid w:val="003B159E"/>
    <w:rsid w:val="003B2D82"/>
    <w:rsid w:val="003B5162"/>
    <w:rsid w:val="003C1F50"/>
    <w:rsid w:val="003C2DD1"/>
    <w:rsid w:val="003E498A"/>
    <w:rsid w:val="003E4DA2"/>
    <w:rsid w:val="003F17ED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00DE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02FA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54DC"/>
    <w:rsid w:val="00577C2B"/>
    <w:rsid w:val="005842E5"/>
    <w:rsid w:val="00587C80"/>
    <w:rsid w:val="0059076B"/>
    <w:rsid w:val="00592FA7"/>
    <w:rsid w:val="005B2163"/>
    <w:rsid w:val="005B3894"/>
    <w:rsid w:val="005B5F0B"/>
    <w:rsid w:val="005B61AA"/>
    <w:rsid w:val="005B657F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258E"/>
    <w:rsid w:val="006738DB"/>
    <w:rsid w:val="006767DA"/>
    <w:rsid w:val="006811A7"/>
    <w:rsid w:val="00687F25"/>
    <w:rsid w:val="00694D82"/>
    <w:rsid w:val="006A041E"/>
    <w:rsid w:val="006B0036"/>
    <w:rsid w:val="006C2168"/>
    <w:rsid w:val="006C241B"/>
    <w:rsid w:val="006E090D"/>
    <w:rsid w:val="006F57B7"/>
    <w:rsid w:val="006F6FAA"/>
    <w:rsid w:val="007109CC"/>
    <w:rsid w:val="007207BF"/>
    <w:rsid w:val="00730375"/>
    <w:rsid w:val="00732DD4"/>
    <w:rsid w:val="00735613"/>
    <w:rsid w:val="00735863"/>
    <w:rsid w:val="00746398"/>
    <w:rsid w:val="00746ED5"/>
    <w:rsid w:val="007512D1"/>
    <w:rsid w:val="0075178D"/>
    <w:rsid w:val="00753D5A"/>
    <w:rsid w:val="00762D4C"/>
    <w:rsid w:val="00763684"/>
    <w:rsid w:val="00763FDD"/>
    <w:rsid w:val="007664DA"/>
    <w:rsid w:val="0076737E"/>
    <w:rsid w:val="00772C62"/>
    <w:rsid w:val="0077381E"/>
    <w:rsid w:val="007762D0"/>
    <w:rsid w:val="00776958"/>
    <w:rsid w:val="0078238B"/>
    <w:rsid w:val="00786BC2"/>
    <w:rsid w:val="00790085"/>
    <w:rsid w:val="00793719"/>
    <w:rsid w:val="0079545C"/>
    <w:rsid w:val="007A5F77"/>
    <w:rsid w:val="007B2189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05F08"/>
    <w:rsid w:val="0083168C"/>
    <w:rsid w:val="008339AF"/>
    <w:rsid w:val="008448B2"/>
    <w:rsid w:val="008524B9"/>
    <w:rsid w:val="00853AAD"/>
    <w:rsid w:val="00862A9D"/>
    <w:rsid w:val="00870AE0"/>
    <w:rsid w:val="00872E33"/>
    <w:rsid w:val="00872E6F"/>
    <w:rsid w:val="0088084A"/>
    <w:rsid w:val="00884A24"/>
    <w:rsid w:val="00893590"/>
    <w:rsid w:val="008A323B"/>
    <w:rsid w:val="008C13E3"/>
    <w:rsid w:val="008D7992"/>
    <w:rsid w:val="008F02C1"/>
    <w:rsid w:val="008F130F"/>
    <w:rsid w:val="008F20A3"/>
    <w:rsid w:val="008F3B5D"/>
    <w:rsid w:val="008F5707"/>
    <w:rsid w:val="009042FE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92039"/>
    <w:rsid w:val="00993168"/>
    <w:rsid w:val="009A34EB"/>
    <w:rsid w:val="009A35D8"/>
    <w:rsid w:val="009C5695"/>
    <w:rsid w:val="009D467D"/>
    <w:rsid w:val="009D75A6"/>
    <w:rsid w:val="009E4D81"/>
    <w:rsid w:val="009F4F8F"/>
    <w:rsid w:val="00A15793"/>
    <w:rsid w:val="00A26A98"/>
    <w:rsid w:val="00A32FDD"/>
    <w:rsid w:val="00A34A0A"/>
    <w:rsid w:val="00A509EB"/>
    <w:rsid w:val="00A51153"/>
    <w:rsid w:val="00A5489B"/>
    <w:rsid w:val="00A56975"/>
    <w:rsid w:val="00A604E7"/>
    <w:rsid w:val="00A60929"/>
    <w:rsid w:val="00A61BAA"/>
    <w:rsid w:val="00A6564E"/>
    <w:rsid w:val="00A6784D"/>
    <w:rsid w:val="00A715DB"/>
    <w:rsid w:val="00A773EF"/>
    <w:rsid w:val="00A86829"/>
    <w:rsid w:val="00A90C32"/>
    <w:rsid w:val="00A951BA"/>
    <w:rsid w:val="00AA1181"/>
    <w:rsid w:val="00AA3B9E"/>
    <w:rsid w:val="00AA4D63"/>
    <w:rsid w:val="00AA6A80"/>
    <w:rsid w:val="00AA6EE6"/>
    <w:rsid w:val="00AC21C1"/>
    <w:rsid w:val="00AD1A29"/>
    <w:rsid w:val="00AD4A70"/>
    <w:rsid w:val="00AD574A"/>
    <w:rsid w:val="00AE7363"/>
    <w:rsid w:val="00AE78BA"/>
    <w:rsid w:val="00AF7052"/>
    <w:rsid w:val="00B0788A"/>
    <w:rsid w:val="00B23156"/>
    <w:rsid w:val="00B27590"/>
    <w:rsid w:val="00B3319B"/>
    <w:rsid w:val="00B43F0C"/>
    <w:rsid w:val="00B52E05"/>
    <w:rsid w:val="00B67AC3"/>
    <w:rsid w:val="00B90AAF"/>
    <w:rsid w:val="00B90C0D"/>
    <w:rsid w:val="00B94AAC"/>
    <w:rsid w:val="00BA221A"/>
    <w:rsid w:val="00BA3A9E"/>
    <w:rsid w:val="00BB6C56"/>
    <w:rsid w:val="00BC2DC5"/>
    <w:rsid w:val="00BC44CE"/>
    <w:rsid w:val="00BC7A9F"/>
    <w:rsid w:val="00BD0C5D"/>
    <w:rsid w:val="00BD216F"/>
    <w:rsid w:val="00BD2A87"/>
    <w:rsid w:val="00BD3917"/>
    <w:rsid w:val="00BE33DE"/>
    <w:rsid w:val="00C03915"/>
    <w:rsid w:val="00C075F9"/>
    <w:rsid w:val="00C12BEB"/>
    <w:rsid w:val="00C14306"/>
    <w:rsid w:val="00C14CC6"/>
    <w:rsid w:val="00C234D8"/>
    <w:rsid w:val="00C30BC8"/>
    <w:rsid w:val="00C41E0D"/>
    <w:rsid w:val="00C437F4"/>
    <w:rsid w:val="00C45650"/>
    <w:rsid w:val="00C54528"/>
    <w:rsid w:val="00C549CC"/>
    <w:rsid w:val="00C71BF4"/>
    <w:rsid w:val="00C74EE1"/>
    <w:rsid w:val="00C8227C"/>
    <w:rsid w:val="00C9120D"/>
    <w:rsid w:val="00C93C81"/>
    <w:rsid w:val="00C97BB5"/>
    <w:rsid w:val="00CA263B"/>
    <w:rsid w:val="00CA400C"/>
    <w:rsid w:val="00CC5420"/>
    <w:rsid w:val="00CD03C0"/>
    <w:rsid w:val="00CD42BB"/>
    <w:rsid w:val="00CD4FA5"/>
    <w:rsid w:val="00CD6C5C"/>
    <w:rsid w:val="00CF0AFD"/>
    <w:rsid w:val="00CF1B0A"/>
    <w:rsid w:val="00CF5128"/>
    <w:rsid w:val="00CF7AFE"/>
    <w:rsid w:val="00D15500"/>
    <w:rsid w:val="00D263EC"/>
    <w:rsid w:val="00D373E9"/>
    <w:rsid w:val="00D401ED"/>
    <w:rsid w:val="00D41CEA"/>
    <w:rsid w:val="00D45844"/>
    <w:rsid w:val="00D620C6"/>
    <w:rsid w:val="00D67700"/>
    <w:rsid w:val="00D722EF"/>
    <w:rsid w:val="00D77A3E"/>
    <w:rsid w:val="00D81C06"/>
    <w:rsid w:val="00D9388C"/>
    <w:rsid w:val="00D939E1"/>
    <w:rsid w:val="00DA0CA1"/>
    <w:rsid w:val="00DA5418"/>
    <w:rsid w:val="00DA6E1A"/>
    <w:rsid w:val="00DB6241"/>
    <w:rsid w:val="00DC6FAE"/>
    <w:rsid w:val="00DD47FC"/>
    <w:rsid w:val="00DD4A82"/>
    <w:rsid w:val="00DD7178"/>
    <w:rsid w:val="00DE1330"/>
    <w:rsid w:val="00E140EE"/>
    <w:rsid w:val="00E215E4"/>
    <w:rsid w:val="00E25E7A"/>
    <w:rsid w:val="00E26F62"/>
    <w:rsid w:val="00E30D17"/>
    <w:rsid w:val="00E32141"/>
    <w:rsid w:val="00E33178"/>
    <w:rsid w:val="00E34422"/>
    <w:rsid w:val="00E3793E"/>
    <w:rsid w:val="00E37B43"/>
    <w:rsid w:val="00E534BA"/>
    <w:rsid w:val="00E56807"/>
    <w:rsid w:val="00E60F34"/>
    <w:rsid w:val="00E620B9"/>
    <w:rsid w:val="00E64159"/>
    <w:rsid w:val="00E74B5B"/>
    <w:rsid w:val="00E74F2B"/>
    <w:rsid w:val="00E831EE"/>
    <w:rsid w:val="00E90BD2"/>
    <w:rsid w:val="00E91970"/>
    <w:rsid w:val="00E95F63"/>
    <w:rsid w:val="00EC4883"/>
    <w:rsid w:val="00EC6717"/>
    <w:rsid w:val="00EC7FF2"/>
    <w:rsid w:val="00ED41F3"/>
    <w:rsid w:val="00ED7797"/>
    <w:rsid w:val="00EF0999"/>
    <w:rsid w:val="00EF0FE8"/>
    <w:rsid w:val="00EF24F3"/>
    <w:rsid w:val="00EF25A2"/>
    <w:rsid w:val="00EF2CF8"/>
    <w:rsid w:val="00EF4E40"/>
    <w:rsid w:val="00EF7BDB"/>
    <w:rsid w:val="00F015B6"/>
    <w:rsid w:val="00F23BAF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A54CF"/>
    <w:rsid w:val="00FB2330"/>
    <w:rsid w:val="00FB2BA7"/>
    <w:rsid w:val="00FD3C61"/>
    <w:rsid w:val="00FD59F3"/>
    <w:rsid w:val="00FD6D9A"/>
    <w:rsid w:val="00FE1282"/>
    <w:rsid w:val="00FE4FF8"/>
    <w:rsid w:val="00FF1CCB"/>
    <w:rsid w:val="00FF60C1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F36E2"/>
  <w15:docId w15:val="{D2B8D3CF-C936-4639-9538-9E767C4D9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4D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3E393E-7C5E-4DEC-B077-54EE5D46A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Maia Nikoleishvili</cp:lastModifiedBy>
  <cp:revision>2</cp:revision>
  <cp:lastPrinted>2019-01-31T08:15:00Z</cp:lastPrinted>
  <dcterms:created xsi:type="dcterms:W3CDTF">2021-03-09T13:32:00Z</dcterms:created>
  <dcterms:modified xsi:type="dcterms:W3CDTF">2021-03-09T13:32:00Z</dcterms:modified>
</cp:coreProperties>
</file>